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international-diplomatic-services"/>
    <w:p>
      <w:pPr>
        <w:pStyle w:val="Heading1"/>
      </w:pPr>
      <w:r>
        <w:t xml:space="preserve">INTERNATIONAL DIPLOMATIC SERVICES</w:t>
      </w:r>
    </w:p>
    <w:p>
      <w:pPr>
        <w:pStyle w:val="FirstParagraph"/>
      </w:pPr>
      <w:r>
        <w:t xml:space="preserve">Establishing Global Bridges Since 1946</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ternational Diplomatic Corps</w:t>
      </w:r>
      <w:r>
        <w:br/>
      </w:r>
      <w:r>
        <w:t xml:space="preserve">Philippine Department of Foreign Affairs</w:t>
      </w:r>
      <w:r>
        <w:br/>
      </w:r>
      <w:r>
        <w:t xml:space="preserve">Pasig City, Philippines</w:t>
      </w:r>
    </w:p>
    <w:bookmarkStart w:id="21" w:name="X73da26a9fdfb0e46caa6970520fa54408186553"/>
    <w:p>
      <w:pPr>
        <w:pStyle w:val="Heading2"/>
      </w:pPr>
      <w:r>
        <w:t xml:space="preserve">INTERNATIONAL DIPLOMATIC INTERNSHIP APPLICATION LETTER</w:t>
      </w:r>
    </w:p>
    <w:p>
      <w:pPr>
        <w:pStyle w:val="FirstParagraph"/>
      </w:pPr>
      <w:r>
        <w:t xml:space="preserve">Dear Hiring Manager,</w:t>
      </w:r>
    </w:p>
    <w:p>
      <w:pPr>
        <w:pStyle w:val="BodyText"/>
      </w:pPr>
      <w:r>
        <w:t xml:space="preserve">It is with profound enthusiasm that I submit my Internship Application Letter for the Diplomat Internship Program at the Philippine Department of Foreign Affairs in Manila. Having dedicated my academic pursuits and extracurricular engagements to the study of international relations, I have long admired the Philippines' strategic position as a pivotal diplomatic hub in Southeast Asia. The opportunity to contribute to this vital institution within the vibrant cultural mosaic of Philippines Manila represents not merely an internship, but a transformative step toward my lifelong aspiration of becoming a distinguished Diplomat serving global peace and cooperation.</w:t>
      </w:r>
    </w:p>
    <w:p>
      <w:pPr>
        <w:pStyle w:val="BodyText"/>
      </w:pPr>
      <w:r>
        <w:t xml:space="preserve">My academic foundation in International Relations at the University of Sydney, where I graduated with honors (GPA: 3.8/4.0), has provided me with rigorous analytical frameworks to understand complex geopolitical dynamics. Courses such as "ASEAN Regional Diplomacy," "Conflict Resolution Strategies," and "Multilateral Negotiation" have equipped me with critical insights into the intricacies of international engagement—particularly relevant given the Philippines' active role in ASEAN leadership and its diplomatic initiatives concerning South China Sea governance. I am particularly inspired by how Philippine diplomats, including former Foreign Secretary Albert del Rosario, have elevated the nation's voice on global platforms while preserving cultural sovereignty—a model I seek to emulate.</w:t>
      </w:r>
    </w:p>
    <w:p>
      <w:pPr>
        <w:pStyle w:val="BodyText"/>
      </w:pPr>
      <w:r>
        <w:t xml:space="preserve">This internship represents the essential bridge between theoretical knowledge and practical diplomatic application. I am eager to immerse myself in the daily operations of a Diplomat at work within the historic grounds of Malacañang Palace and its satellite diplomatic complexes across Manila. The city's unique fusion of Spanish colonial heritage, American-influenced governance, and dynamic Asean cultural exchange creates an unparalleled learning environment for understanding how diplomacy operates in both traditional and evolving contexts. I am especially keen to observe how Philippine diplomats navigate relations with key partners like the United States, China, Japan, and Indonesia—navigating these relationships is critical to regional stability.</w:t>
      </w:r>
    </w:p>
    <w:p>
      <w:pPr>
        <w:pStyle w:val="BodyText"/>
      </w:pPr>
      <w:r>
        <w:t xml:space="preserve">My prior experience directly aligns with the competencies required for a Diplomat-in-training. As a research assistant at Sydney's Centre for International Studies, I co-authored a policy brief on "Philippine Energy Diplomacy in ASEAN," which was presented to Australian Department of Foreign Affairs officials. Additionally, my volunteer role as a cultural liaison at the Philippine Consulate General in Melbourne allowed me to facilitate dialogue between Filipino diaspora communities and Philippine government representatives—experiences that honed my intercultural communication skills and appreciation for diplomatic protocol. I am fluent in English, proficient in Tagalog (with intermediate conversational ability), and possess basic understanding of Spanish—a linguistic asset given the Philippines' historical ties to Spain.</w:t>
      </w:r>
    </w:p>
    <w:p>
      <w:pPr>
        <w:pStyle w:val="BodyText"/>
      </w:pPr>
      <w:r>
        <w:t xml:space="preserve">What compels me most about this opportunity is the Philippines' unique position as a nation where ancient traditions meet modern global challenges. The strategic importance of Manila as a diplomatic capital—hosting numerous embassies, ASEAN secretariat functions, and the ASEAN-United States Center—makes it an ideal incubator for diplomatic apprenticeship. I am particularly drawn to your Department's initiatives in climate diplomacy and maritime security, where Philippine leadership has been transformative. As a future Diplomat, I wish to contribute meaningfully to such efforts while learning from seasoned professionals who understand how to balance national interests with global responsibilities.</w:t>
      </w:r>
    </w:p>
    <w:p>
      <w:pPr>
        <w:pStyle w:val="BodyText"/>
      </w:pPr>
      <w:r>
        <w:t xml:space="preserve">I recognize that becoming a true Diplomat requires more than academic excellence—it demands emotional intelligence, ethical resilience, and the ability to navigate ambiguity. During my semester abroad in Kyoto, Japan, I mediated a cultural misunderstanding between university delegations from the Philippines and South Korea through active listening and contextual understanding of historical sensitivities—a microcosm of diplomatic challenges requiring nuanced approaches. These experiences have instilled in me the humility necessary to learn from experts while contributing fresh perspectives as an intern.</w:t>
      </w:r>
    </w:p>
    <w:p>
      <w:pPr>
        <w:pStyle w:val="BodyText"/>
      </w:pPr>
      <w:r>
        <w:t xml:space="preserve">The Philippines Manila internship opportunity presents a rare convergence of my academic trajectory, cultural curiosity, and professional aspirations. I am eager to apply my research skills in analyzing geopolitical trends within the Philippine context, assist in drafting diplomatic correspondence for the Department's regional initiatives, and participate in multicultural events that exemplify the nation's diplomatic spirit. The chance to observe firsthand how Philippine diplomats engage with international bodies—from UN forums to ASEAN summits—would be instrumental in shaping my approach to a career dedicated to peaceful global engagement.</w:t>
      </w:r>
    </w:p>
    <w:p>
      <w:pPr>
        <w:pStyle w:val="BodyText"/>
      </w:pPr>
      <w:r>
        <w:t xml:space="preserve">I have attached my resume, academic transcripts, and two letters of recommendation that further detail my qualifications. I would be honored to discuss how my background aligns with the Department's objectives during an interview at your earliest convenience. The Philippines' diplomatic legacy—forged through centuries of strategic engagement from the Manila Galleon Trade to contemporary peacebuilding efforts—resonates deeply with my personal commitment to service. As I prepare for this next phase in my journey toward becoming a Diplomat, I am confident that contributing to the mission of your esteemed institution would be both an honor and a profound learning experience.</w:t>
      </w:r>
    </w:p>
    <w:p>
      <w:pPr>
        <w:pStyle w:val="BodyText"/>
      </w:pPr>
      <w:r>
        <w:t xml:space="preserve">Thank you for considering my Internship Application Letter. I look forward to the possibility of joining your team in Manila to support Philippine diplomacy's vital work on the world stage.</w:t>
      </w:r>
    </w:p>
    <w:p>
      <w:pPr>
        <w:pStyle w:val="BodyText"/>
      </w:pPr>
      <w:r>
        <w:t xml:space="preserve">Sincerely,</w:t>
      </w:r>
    </w:p>
    <w:p>
      <w:pPr>
        <w:pStyle w:val="BodyText"/>
      </w:pPr>
      <w:r>
        <w:t xml:space="preserve">[Your Full Name]</w:t>
      </w:r>
    </w:p>
    <w:p>
      <w:pPr>
        <w:pStyle w:val="BodyText"/>
      </w:pPr>
      <w:r>
        <w:t xml:space="preserve">This document constitutes a formal Internship Application Letter for Diplomat Trainee Position.</w:t>
      </w:r>
    </w:p>
    <w:p>
      <w:pPr>
        <w:pStyle w:val="BodyText"/>
      </w:pPr>
      <w:r>
        <w:t xml:space="preserve">Word Count: 8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Philippines Manila</dc:title>
  <dc:creator/>
  <dc:language>en</dc:language>
  <cp:keywords/>
  <dcterms:created xsi:type="dcterms:W3CDTF">2026-07-22T21:09:42Z</dcterms:created>
  <dcterms:modified xsi:type="dcterms:W3CDTF">2026-07-22T21:09:42Z</dcterms:modified>
</cp:coreProperties>
</file>

<file path=docProps/custom.xml><?xml version="1.0" encoding="utf-8"?>
<Properties xmlns="http://schemas.openxmlformats.org/officeDocument/2006/custom-properties" xmlns:vt="http://schemas.openxmlformats.org/officeDocument/2006/docPropsVTypes"/>
</file>